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p>
      <w:pPr>
        <w:pStyle w:val="FirstParagraph"/>
      </w:pPr>
      <w:r>
        <w:t xml:space="preserve">Everything in a Quarto doc can be styled if you use a reference doc.</w:t>
      </w:r>
    </w:p>
    <w:bookmarkStart w:id="26" w:name="section-header"/>
    <w:p>
      <w:pPr>
        <w:pStyle w:val="Heading1"/>
      </w:pPr>
      <w:r>
        <w:t xml:space="preserve">Section header</w:t>
      </w:r>
    </w:p>
    <w:bookmarkStart w:id="25" w:name="subsection-header"/>
    <w:p>
      <w:pPr>
        <w:pStyle w:val="Heading2"/>
      </w:pPr>
      <w:r>
        <w:t xml:space="preserve">Subsection header</w:t>
      </w:r>
    </w:p>
    <w:p>
      <w:pPr>
        <w:pStyle w:val="FirstParagraph"/>
      </w:pPr>
      <w:r>
        <w:t xml:space="preserve">Let’s make a tab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he first 10 rows of the Penguins datase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2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6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And a char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gplot, geom_point, aes, stat_smooth, facet_wra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gplot(penguins, 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om_point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home/vscode/.local/lib/python3.13/site-packages/plotnine/layer.py:364: PlotnineWarning: geom_point : Removed 2 rows containing missing valu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catter-flip-and-bill"/>
          <w:p>
            <w:pPr>
              <w:pStyle w:val="Compact"/>
              <w:jc w:val="center"/>
            </w:pPr>
            <w:r>
              <w:drawing>
                <wp:inline>
                  <wp:extent cx="2286000" cy="1828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tyling%20word%20from%20quarto_files/figure-docx/fig-scatter-flip-and-bill-output-2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atter plot of bill length and flipper length</w:t>
            </w:r>
          </w:p>
          <w:bookmarkEnd w:id="24"/>
        </w:tc>
      </w:tr>
    </w:tbl>
    <w:bookmarkEnd w:id="25"/>
    <w:bookmarkEnd w:id="26"/>
    <w:sectPr w:rsidR="00185994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B42CB5" w14:textId="77777777" w:rsidR="0009014B" w:rsidRDefault="000901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6C6714" w14:textId="77777777" w:rsidR="0009014B" w:rsidRDefault="000901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DC9408" w14:textId="77777777" w:rsidR="0009014B" w:rsidRDefault="0009014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82A0B" w14:textId="7D86D2BA" w:rsidR="0009014B" w:rsidRDefault="00BA2AD7">
    <w:pPr>
      <w:pStyle w:val="Header"/>
    </w:pPr>
    <w:r>
      <w:rPr>
        <w:noProof/>
      </w:rPr>
      <w:pict w14:anchorId="384F13A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4153016" o:spid="_x0000_s1027" type="#_x0000_t75" alt="" style="position:absolute;margin-left:0;margin-top:0;width:467.5pt;height:233.2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il-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493128" w14:textId="2E1322D7" w:rsidR="0009014B" w:rsidRDefault="00BA2AD7">
    <w:pPr>
      <w:pStyle w:val="Header"/>
    </w:pPr>
    <w:r>
      <w:rPr>
        <w:noProof/>
      </w:rPr>
      <w:pict w14:anchorId="2F2C52C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4153017" o:spid="_x0000_s1026" type="#_x0000_t75" alt="" style="position:absolute;margin-left:0;margin-top:0;width:467.5pt;height:233.2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il-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9FD2F6" w14:textId="7A5982AD" w:rsidR="0009014B" w:rsidRDefault="00BA2AD7">
    <w:pPr>
      <w:pStyle w:val="Header"/>
    </w:pPr>
    <w:r>
      <w:rPr>
        <w:noProof/>
      </w:rPr>
      <w:pict w14:anchorId="56F71E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64153015" o:spid="_x0000_s1025" type="#_x0000_t75" alt="" style="position:absolute;margin-left:0;margin-top:0;width:467.5pt;height:233.25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il-logo" gain="19661f" blacklevel="22938f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5680EAA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95954715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7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</o:shapelayout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5994"/>
    <w:rsid w:val="0009014B"/>
    <w:rsid w:val="00185994"/>
    <w:rsid w:val="0041787F"/>
    <w:rsid w:val="00BA2AD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09014B"/>
    <w:pPr>
      <w:spacing w:after="80"/>
      <w:contextualSpacing/>
      <w:jc w:val="center"/>
    </w:pPr>
    <w:rPr>
      <w:rFonts w:asciiTheme="majorHAnsi" w:cstheme="majorBidi" w:eastAsiaTheme="majorEastAsia" w:hAnsiTheme="majorHAnsi"/>
      <w:color w:val="C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9014B"/>
    <w:rPr>
      <w:rFonts w:asciiTheme="majorHAnsi" w:cstheme="majorBidi" w:eastAsiaTheme="majorEastAsia" w:hAnsiTheme="majorHAnsi"/>
      <w:color w:val="C0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09014B"/>
    <w:pPr>
      <w:keepNext/>
    </w:pPr>
    <w:rPr>
      <w:b/>
      <w:bCs/>
      <w:color w:themeColor="accent5" w:val="A02B93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9014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9014B"/>
  </w:style>
  <w:style w:styleId="Footer" w:type="paragraph">
    <w:name w:val="footer"/>
    <w:basedOn w:val="Normal"/>
    <w:link w:val="FooterChar"/>
    <w:rsid w:val="0009014B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9014B"/>
  </w:style>
  <w:style w:styleId="GridTable4-Accent1" w:type="table">
    <w:name w:val="Grid Table 4 Accent 1"/>
    <w:basedOn w:val="TableNormal"/>
    <w:uiPriority w:val="49"/>
    <w:rsid w:val="0009014B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2-21T12:37:05Z</dcterms:created>
  <dcterms:modified xsi:type="dcterms:W3CDTF">2025-02-21T1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